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Ермолаев Денис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455469" cy="1386037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75731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77242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3129485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95786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2059247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194170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774256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154790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777279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728435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739195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771624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Ермолаев Денис Николаевич</dc:creator>
  <dc:language>ru-RU</dc:language>
  <cp:keywords/>
  <dcterms:created xsi:type="dcterms:W3CDTF">2025-06-20T09:47:18Z</dcterms:created>
  <dcterms:modified xsi:type="dcterms:W3CDTF">2025-06-20T09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